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59D83E" w14:textId="77777777" w:rsidR="00A54CC0" w:rsidRPr="00A54CC0" w:rsidRDefault="00A54CC0" w:rsidP="000C0EFD">
      <w:pPr>
        <w:rPr>
          <w:b/>
          <w:bCs/>
          <w:color w:val="FF0000"/>
        </w:rPr>
      </w:pPr>
      <w:r w:rsidRPr="00A54CC0">
        <w:rPr>
          <w:b/>
          <w:bCs/>
          <w:color w:val="FF0000"/>
        </w:rPr>
        <w:t>Github:</w:t>
      </w:r>
    </w:p>
    <w:p w14:paraId="57BDA281" w14:textId="45261754" w:rsidR="00F318AC" w:rsidRDefault="00A54CC0" w:rsidP="000C0EFD">
      <w:r w:rsidRPr="00A54CC0">
        <w:rPr>
          <w:highlight w:val="yellow"/>
        </w:rPr>
        <w:t>https://github.com/jadenthenanalyst/CMPR114-VScode/tree/main/Week%205/InClass</w:t>
      </w:r>
    </w:p>
    <w:p w14:paraId="03AB5F35" w14:textId="70E1CBC3" w:rsidR="00F318AC" w:rsidRDefault="009C3F4D" w:rsidP="000C0EFD">
      <w:r w:rsidRPr="00B54633">
        <w:rPr>
          <w:b/>
          <w:bCs/>
          <w:color w:val="FF0000"/>
        </w:rPr>
        <w:t>Challenge Exercise #1</w:t>
      </w:r>
      <w:r>
        <w:t xml:space="preserve">: </w:t>
      </w:r>
      <w:r w:rsidR="00B54633">
        <w:t>using project #3, add to the code so that the user can enter or input the number of birds in each state.</w:t>
      </w:r>
    </w:p>
    <w:p w14:paraId="221AF585" w14:textId="12D92EBB" w:rsidR="00E01560" w:rsidRPr="0079119B" w:rsidRDefault="00B54633" w:rsidP="0079119B">
      <w:pPr>
        <w:jc w:val="center"/>
        <w:rPr>
          <w:b/>
          <w:bCs/>
          <w:color w:val="FF0000"/>
        </w:rPr>
      </w:pPr>
      <w:r w:rsidRPr="00B54633">
        <w:rPr>
          <w:b/>
          <w:bCs/>
          <w:color w:val="FF0000"/>
        </w:rPr>
        <w:t>#1 print screen the output with code below here.</w:t>
      </w:r>
    </w:p>
    <w:p w14:paraId="124CE998" w14:textId="4C5AA0BB" w:rsidR="003A78D5" w:rsidRDefault="00251834" w:rsidP="000C0EFD">
      <w:r>
        <w:rPr>
          <w:noProof/>
        </w:rPr>
        <w:drawing>
          <wp:inline distT="0" distB="0" distL="0" distR="0" wp14:anchorId="4BD4FB6D" wp14:editId="2770FDF2">
            <wp:extent cx="5943600" cy="5841365"/>
            <wp:effectExtent l="0" t="0" r="0" b="698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841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F3481C" w14:textId="5422228D" w:rsidR="004D5C3F" w:rsidRDefault="004D5C3F" w:rsidP="000C0EFD"/>
    <w:p w14:paraId="08074038" w14:textId="77777777" w:rsidR="00295900" w:rsidRDefault="00295900" w:rsidP="000C0EFD"/>
    <w:p w14:paraId="4DCF0EEA" w14:textId="77777777" w:rsidR="00251834" w:rsidRDefault="00251834" w:rsidP="000C0EFD">
      <w:pPr>
        <w:rPr>
          <w:b/>
          <w:bCs/>
          <w:color w:val="FF0000"/>
        </w:rPr>
      </w:pPr>
    </w:p>
    <w:p w14:paraId="00E8831C" w14:textId="77777777" w:rsidR="00251834" w:rsidRDefault="00251834" w:rsidP="000C0EFD">
      <w:pPr>
        <w:rPr>
          <w:b/>
          <w:bCs/>
          <w:color w:val="FF0000"/>
        </w:rPr>
      </w:pPr>
    </w:p>
    <w:p w14:paraId="3B3DC26D" w14:textId="6014F264" w:rsidR="003A78D5" w:rsidRDefault="003A78D5" w:rsidP="000C0EFD">
      <w:r w:rsidRPr="00295900">
        <w:rPr>
          <w:b/>
          <w:bCs/>
          <w:color w:val="FF0000"/>
        </w:rPr>
        <w:t>Challenge Exercise #2:</w:t>
      </w:r>
      <w:r>
        <w:t xml:space="preserve"> </w:t>
      </w:r>
      <w:r w:rsidR="00295900">
        <w:t xml:space="preserve">Create a program with a </w:t>
      </w:r>
      <w:r w:rsidR="00295900" w:rsidRPr="00AF524A">
        <w:rPr>
          <w:i/>
          <w:iCs/>
          <w:u w:val="single"/>
        </w:rPr>
        <w:t>function</w:t>
      </w:r>
      <w:r w:rsidR="00295900">
        <w:t xml:space="preserve"> that will allow the user to enter the last, first names, address, city, state, with zip code.</w:t>
      </w:r>
    </w:p>
    <w:p w14:paraId="1FEBB6D6" w14:textId="30D1E94A" w:rsidR="00295900" w:rsidRDefault="00295900" w:rsidP="000C0EFD"/>
    <w:p w14:paraId="3617CC45" w14:textId="1F806F0E" w:rsidR="00295900" w:rsidRPr="00B54633" w:rsidRDefault="00295900" w:rsidP="00295900">
      <w:pPr>
        <w:jc w:val="center"/>
        <w:rPr>
          <w:b/>
          <w:bCs/>
          <w:color w:val="FF0000"/>
        </w:rPr>
      </w:pPr>
      <w:r w:rsidRPr="00B54633">
        <w:rPr>
          <w:b/>
          <w:bCs/>
          <w:color w:val="FF0000"/>
        </w:rPr>
        <w:t>#</w:t>
      </w:r>
      <w:r>
        <w:rPr>
          <w:b/>
          <w:bCs/>
          <w:color w:val="FF0000"/>
        </w:rPr>
        <w:t>2</w:t>
      </w:r>
      <w:r w:rsidRPr="00B54633">
        <w:rPr>
          <w:b/>
          <w:bCs/>
          <w:color w:val="FF0000"/>
        </w:rPr>
        <w:t xml:space="preserve"> print screen the output with code below here.</w:t>
      </w:r>
    </w:p>
    <w:p w14:paraId="7FEF8289" w14:textId="6A9B599F" w:rsidR="00295900" w:rsidRPr="00540E51" w:rsidRDefault="00251834" w:rsidP="000C0EFD">
      <w:r>
        <w:rPr>
          <w:noProof/>
        </w:rPr>
        <w:drawing>
          <wp:inline distT="0" distB="0" distL="0" distR="0" wp14:anchorId="64CA151B" wp14:editId="05FDC4F5">
            <wp:extent cx="4890337" cy="6029325"/>
            <wp:effectExtent l="0" t="0" r="5715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00324" cy="60416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795DB5" w14:textId="50CF59BA" w:rsidR="002A1F7E" w:rsidRDefault="002A1F7E" w:rsidP="000C0EFD"/>
    <w:p w14:paraId="492E98A3" w14:textId="77777777" w:rsidR="00BB1BAF" w:rsidRDefault="00BB1BAF" w:rsidP="000C0EFD"/>
    <w:p w14:paraId="6B0ED617" w14:textId="6046161E" w:rsidR="00AF524A" w:rsidRDefault="00FC49BF" w:rsidP="000C0EFD">
      <w:r w:rsidRPr="00295900">
        <w:rPr>
          <w:b/>
          <w:bCs/>
          <w:color w:val="FF0000"/>
        </w:rPr>
        <w:lastRenderedPageBreak/>
        <w:t>Challenge Exercise #</w:t>
      </w:r>
      <w:r>
        <w:rPr>
          <w:b/>
          <w:bCs/>
          <w:color w:val="FF0000"/>
        </w:rPr>
        <w:t>3</w:t>
      </w:r>
      <w:r w:rsidRPr="00295900">
        <w:rPr>
          <w:b/>
          <w:bCs/>
          <w:color w:val="FF0000"/>
        </w:rPr>
        <w:t>:</w:t>
      </w:r>
      <w:r>
        <w:rPr>
          <w:b/>
          <w:bCs/>
          <w:color w:val="FF0000"/>
        </w:rPr>
        <w:t xml:space="preserve"> </w:t>
      </w:r>
      <w:r>
        <w:t xml:space="preserve">Modify the project #5 to add three numbers. </w:t>
      </w:r>
    </w:p>
    <w:p w14:paraId="7BCB663F" w14:textId="21684F23" w:rsidR="00FC49BF" w:rsidRDefault="00FC49BF" w:rsidP="000C0EFD"/>
    <w:p w14:paraId="4BC077D0" w14:textId="0290EA4C" w:rsidR="00FC49BF" w:rsidRPr="00B54633" w:rsidRDefault="00FC49BF" w:rsidP="00FC49BF">
      <w:pPr>
        <w:jc w:val="center"/>
        <w:rPr>
          <w:b/>
          <w:bCs/>
          <w:color w:val="FF0000"/>
        </w:rPr>
      </w:pPr>
      <w:r w:rsidRPr="00B54633">
        <w:rPr>
          <w:b/>
          <w:bCs/>
          <w:color w:val="FF0000"/>
        </w:rPr>
        <w:t>#</w:t>
      </w:r>
      <w:r>
        <w:rPr>
          <w:b/>
          <w:bCs/>
          <w:color w:val="FF0000"/>
        </w:rPr>
        <w:t xml:space="preserve">3 </w:t>
      </w:r>
      <w:r w:rsidRPr="00B54633">
        <w:rPr>
          <w:b/>
          <w:bCs/>
          <w:color w:val="FF0000"/>
        </w:rPr>
        <w:t>print screen the output with code below here.</w:t>
      </w:r>
    </w:p>
    <w:p w14:paraId="39B0B946" w14:textId="77777777" w:rsidR="00FC49BF" w:rsidRPr="00FC49BF" w:rsidRDefault="00FC49BF" w:rsidP="000C0EFD"/>
    <w:p w14:paraId="3AEAE4F0" w14:textId="1DAD303E" w:rsidR="002A1F7E" w:rsidRDefault="00251834" w:rsidP="000C0EFD">
      <w:r>
        <w:rPr>
          <w:noProof/>
        </w:rPr>
        <w:drawing>
          <wp:inline distT="0" distB="0" distL="0" distR="0" wp14:anchorId="182085D4" wp14:editId="4DC5B284">
            <wp:extent cx="4236795" cy="6467475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42063" cy="64755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CDA90E" w14:textId="1E99BB2F" w:rsidR="00FC49BF" w:rsidRDefault="00FC49BF" w:rsidP="000C0EFD">
      <w:r w:rsidRPr="00295900">
        <w:rPr>
          <w:b/>
          <w:bCs/>
          <w:color w:val="FF0000"/>
        </w:rPr>
        <w:t>Challenge Exercise #</w:t>
      </w:r>
      <w:r>
        <w:rPr>
          <w:b/>
          <w:bCs/>
          <w:color w:val="FF0000"/>
        </w:rPr>
        <w:t xml:space="preserve">4: </w:t>
      </w:r>
      <w:r>
        <w:t>Modify the project #5 so the user can enter or input any three numbers, be sure to use global variables in the program. Also, sum and average the three numbers.</w:t>
      </w:r>
    </w:p>
    <w:p w14:paraId="0AAEC84E" w14:textId="43CF9FE4" w:rsidR="00FC49BF" w:rsidRDefault="00FC49BF" w:rsidP="000C0EFD"/>
    <w:p w14:paraId="1E844DEC" w14:textId="3770C142" w:rsidR="00FC49BF" w:rsidRPr="00B54633" w:rsidRDefault="00FC49BF" w:rsidP="00FC49BF">
      <w:pPr>
        <w:jc w:val="center"/>
        <w:rPr>
          <w:b/>
          <w:bCs/>
          <w:color w:val="FF0000"/>
        </w:rPr>
      </w:pPr>
      <w:r w:rsidRPr="00B54633">
        <w:rPr>
          <w:b/>
          <w:bCs/>
          <w:color w:val="FF0000"/>
        </w:rPr>
        <w:t>#</w:t>
      </w:r>
      <w:r>
        <w:rPr>
          <w:b/>
          <w:bCs/>
          <w:color w:val="FF0000"/>
        </w:rPr>
        <w:t xml:space="preserve">4 </w:t>
      </w:r>
      <w:r w:rsidRPr="00B54633">
        <w:rPr>
          <w:b/>
          <w:bCs/>
          <w:color w:val="FF0000"/>
        </w:rPr>
        <w:t>print screen the output with code below here.</w:t>
      </w:r>
    </w:p>
    <w:p w14:paraId="01D095E8" w14:textId="511F48A3" w:rsidR="002574BD" w:rsidRDefault="00251834" w:rsidP="000C0EFD">
      <w:r>
        <w:rPr>
          <w:noProof/>
        </w:rPr>
        <w:drawing>
          <wp:inline distT="0" distB="0" distL="0" distR="0" wp14:anchorId="71D4C20A" wp14:editId="16B8CF57">
            <wp:extent cx="6377463" cy="3724275"/>
            <wp:effectExtent l="0" t="0" r="4445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82660" cy="3727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03F0B6" w14:textId="1573D44B" w:rsidR="00806959" w:rsidRDefault="00806959" w:rsidP="000C0EFD"/>
    <w:p w14:paraId="17A3F181" w14:textId="07749472" w:rsidR="00251834" w:rsidRDefault="00251834" w:rsidP="000C0EFD"/>
    <w:p w14:paraId="1E6F7DD5" w14:textId="363B127F" w:rsidR="00251834" w:rsidRDefault="00251834" w:rsidP="000C0EFD"/>
    <w:p w14:paraId="13415BDF" w14:textId="4D6E234C" w:rsidR="00251834" w:rsidRDefault="00251834" w:rsidP="000C0EFD"/>
    <w:p w14:paraId="154CF7AC" w14:textId="44C64BE3" w:rsidR="00251834" w:rsidRDefault="00251834" w:rsidP="000C0EFD"/>
    <w:p w14:paraId="065A2B78" w14:textId="4C425291" w:rsidR="00251834" w:rsidRDefault="00251834" w:rsidP="000C0EFD"/>
    <w:p w14:paraId="27665274" w14:textId="1B75F473" w:rsidR="00251834" w:rsidRDefault="00251834" w:rsidP="000C0EFD"/>
    <w:p w14:paraId="172F9E1F" w14:textId="18D1C389" w:rsidR="00251834" w:rsidRDefault="00251834" w:rsidP="000C0EFD"/>
    <w:p w14:paraId="4247220E" w14:textId="3DF25145" w:rsidR="00251834" w:rsidRDefault="00251834" w:rsidP="000C0EFD"/>
    <w:p w14:paraId="1424AA46" w14:textId="5DA4E99D" w:rsidR="00251834" w:rsidRDefault="00251834" w:rsidP="000C0EFD"/>
    <w:p w14:paraId="1AA30FFE" w14:textId="7CA94296" w:rsidR="00251834" w:rsidRDefault="00251834" w:rsidP="000C0EFD"/>
    <w:p w14:paraId="046C60FE" w14:textId="77777777" w:rsidR="00251834" w:rsidRDefault="00251834" w:rsidP="000C0EFD"/>
    <w:p w14:paraId="0013CDC9" w14:textId="617E8C29" w:rsidR="00806959" w:rsidRDefault="00806959" w:rsidP="000C0EFD">
      <w:r w:rsidRPr="00295900">
        <w:rPr>
          <w:b/>
          <w:bCs/>
          <w:color w:val="FF0000"/>
        </w:rPr>
        <w:lastRenderedPageBreak/>
        <w:t>Challenge Exercise #</w:t>
      </w:r>
      <w:r>
        <w:rPr>
          <w:b/>
          <w:bCs/>
          <w:color w:val="FF0000"/>
        </w:rPr>
        <w:t xml:space="preserve">5: </w:t>
      </w:r>
      <w:r w:rsidR="00294719">
        <w:t xml:space="preserve">using a </w:t>
      </w:r>
      <w:r w:rsidR="00294719" w:rsidRPr="00294719">
        <w:rPr>
          <w:b/>
          <w:bCs/>
        </w:rPr>
        <w:t>function</w:t>
      </w:r>
      <w:r w:rsidR="00294719">
        <w:t xml:space="preserve"> and </w:t>
      </w:r>
      <w:r w:rsidR="00294719" w:rsidRPr="00294719">
        <w:rPr>
          <w:b/>
          <w:bCs/>
        </w:rPr>
        <w:t>setting</w:t>
      </w:r>
      <w:r w:rsidR="00294719">
        <w:t xml:space="preserve"> and </w:t>
      </w:r>
      <w:r w:rsidR="00294719" w:rsidRPr="00294719">
        <w:rPr>
          <w:b/>
          <w:bCs/>
        </w:rPr>
        <w:t>passing</w:t>
      </w:r>
      <w:r w:rsidR="00294719">
        <w:t xml:space="preserve"> </w:t>
      </w:r>
      <w:r w:rsidR="00294719" w:rsidRPr="00294719">
        <w:rPr>
          <w:b/>
          <w:bCs/>
        </w:rPr>
        <w:t>arguments</w:t>
      </w:r>
      <w:r w:rsidR="00294719">
        <w:t>, create a program that will ask the user to enter the hours worked, and hourly pay. Then get the output in a print statement.</w:t>
      </w:r>
    </w:p>
    <w:p w14:paraId="4ED3D99C" w14:textId="4AAEAE3B" w:rsidR="00294719" w:rsidRDefault="00294719" w:rsidP="000C0EFD"/>
    <w:p w14:paraId="15E99975" w14:textId="225CA656" w:rsidR="00294719" w:rsidRDefault="00294719" w:rsidP="00294719">
      <w:pPr>
        <w:jc w:val="center"/>
        <w:rPr>
          <w:b/>
          <w:bCs/>
          <w:color w:val="FF0000"/>
        </w:rPr>
      </w:pPr>
      <w:r w:rsidRPr="00B54633">
        <w:rPr>
          <w:b/>
          <w:bCs/>
          <w:color w:val="FF0000"/>
        </w:rPr>
        <w:t>#</w:t>
      </w:r>
      <w:r>
        <w:rPr>
          <w:b/>
          <w:bCs/>
          <w:color w:val="FF0000"/>
        </w:rPr>
        <w:t xml:space="preserve">5 </w:t>
      </w:r>
      <w:r w:rsidRPr="00B54633">
        <w:rPr>
          <w:b/>
          <w:bCs/>
          <w:color w:val="FF0000"/>
        </w:rPr>
        <w:t>print screen the output with code below here.</w:t>
      </w:r>
    </w:p>
    <w:p w14:paraId="5765EF0F" w14:textId="19DA316E" w:rsidR="009E651C" w:rsidRDefault="00251834" w:rsidP="00294719">
      <w:pPr>
        <w:jc w:val="center"/>
        <w:rPr>
          <w:b/>
          <w:bCs/>
          <w:color w:val="FF0000"/>
        </w:rPr>
      </w:pPr>
      <w:r>
        <w:rPr>
          <w:b/>
          <w:bCs/>
          <w:noProof/>
          <w:color w:val="FF0000"/>
        </w:rPr>
        <w:drawing>
          <wp:inline distT="0" distB="0" distL="0" distR="0" wp14:anchorId="62A6FD8F" wp14:editId="03A614AD">
            <wp:extent cx="5943600" cy="5502275"/>
            <wp:effectExtent l="0" t="0" r="0" b="317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502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EE0E41" w14:textId="10A5AF41" w:rsidR="009E651C" w:rsidRDefault="009E651C" w:rsidP="00294719">
      <w:pPr>
        <w:jc w:val="center"/>
        <w:rPr>
          <w:b/>
          <w:bCs/>
          <w:color w:val="FF0000"/>
        </w:rPr>
      </w:pPr>
    </w:p>
    <w:p w14:paraId="3F4109B6" w14:textId="2634773E" w:rsidR="009E651C" w:rsidRPr="00B54633" w:rsidRDefault="009E651C" w:rsidP="00294719">
      <w:pPr>
        <w:jc w:val="center"/>
        <w:rPr>
          <w:b/>
          <w:bCs/>
          <w:color w:val="FF0000"/>
        </w:rPr>
      </w:pPr>
      <w:r>
        <w:rPr>
          <w:b/>
          <w:bCs/>
          <w:color w:val="FF0000"/>
        </w:rPr>
        <w:t>Submit this document to Module 5 Class Exercise.</w:t>
      </w:r>
    </w:p>
    <w:p w14:paraId="2A5EE7A6" w14:textId="77777777" w:rsidR="00294719" w:rsidRPr="00806959" w:rsidRDefault="00294719" w:rsidP="000C0EFD"/>
    <w:sectPr w:rsidR="00294719" w:rsidRPr="00806959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79F76D" w14:textId="77777777" w:rsidR="00535BE0" w:rsidRDefault="00535BE0" w:rsidP="000C0EFD">
      <w:pPr>
        <w:spacing w:after="0" w:line="240" w:lineRule="auto"/>
      </w:pPr>
      <w:r>
        <w:separator/>
      </w:r>
    </w:p>
  </w:endnote>
  <w:endnote w:type="continuationSeparator" w:id="0">
    <w:p w14:paraId="504214A8" w14:textId="77777777" w:rsidR="00535BE0" w:rsidRDefault="00535BE0" w:rsidP="000C0EF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B45FAC" w14:textId="77777777" w:rsidR="0074025C" w:rsidRDefault="0074025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6821630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5F2C472" w14:textId="3844ABD9" w:rsidR="000C0EFD" w:rsidRDefault="000C0EF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17BD157" w14:textId="77777777" w:rsidR="000C0EFD" w:rsidRDefault="000C0EF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E15380" w14:textId="77777777" w:rsidR="0074025C" w:rsidRDefault="0074025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8F31FB" w14:textId="77777777" w:rsidR="00535BE0" w:rsidRDefault="00535BE0" w:rsidP="000C0EFD">
      <w:pPr>
        <w:spacing w:after="0" w:line="240" w:lineRule="auto"/>
      </w:pPr>
      <w:r>
        <w:separator/>
      </w:r>
    </w:p>
  </w:footnote>
  <w:footnote w:type="continuationSeparator" w:id="0">
    <w:p w14:paraId="7010C227" w14:textId="77777777" w:rsidR="00535BE0" w:rsidRDefault="00535BE0" w:rsidP="000C0EF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9EC3B4" w14:textId="77777777" w:rsidR="0074025C" w:rsidRDefault="0074025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997E7F" w14:textId="6D236703" w:rsidR="000C0EFD" w:rsidRDefault="000C0EFD">
    <w:pPr>
      <w:pStyle w:val="Header"/>
    </w:pPr>
    <w:r>
      <w:t>Santa Ana College</w:t>
    </w:r>
  </w:p>
  <w:p w14:paraId="0233CA11" w14:textId="5D036561" w:rsidR="000C0EFD" w:rsidRDefault="000C0EFD">
    <w:pPr>
      <w:pStyle w:val="Header"/>
    </w:pPr>
    <w:r>
      <w:t>CMPR114</w:t>
    </w:r>
  </w:p>
  <w:p w14:paraId="6655143A" w14:textId="68DA8C2B" w:rsidR="000C0EFD" w:rsidRDefault="0074025C">
    <w:pPr>
      <w:pStyle w:val="Header"/>
    </w:pPr>
    <w:r w:rsidRPr="000C0EFD">
      <w:t>M</w:t>
    </w:r>
    <w:r>
      <w:t>5</w:t>
    </w:r>
    <w:r w:rsidR="000C0EFD" w:rsidRPr="000C0EFD">
      <w:t xml:space="preserve"> chapter 5 functions + class exercise #4 Part 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47D684" w14:textId="77777777" w:rsidR="0074025C" w:rsidRDefault="0074025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7C903EE"/>
    <w:multiLevelType w:val="hybridMultilevel"/>
    <w:tmpl w:val="EC26EA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1756742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zM7A0MLA0NTUyNLFU0lEKTi0uzszPAykwrgUAit42sSwAAAA="/>
  </w:docVars>
  <w:rsids>
    <w:rsidRoot w:val="008D781E"/>
    <w:rsid w:val="0000352A"/>
    <w:rsid w:val="000B7719"/>
    <w:rsid w:val="000C01BA"/>
    <w:rsid w:val="000C0EFD"/>
    <w:rsid w:val="00105C09"/>
    <w:rsid w:val="00162404"/>
    <w:rsid w:val="00251834"/>
    <w:rsid w:val="002574BD"/>
    <w:rsid w:val="00294719"/>
    <w:rsid w:val="00295900"/>
    <w:rsid w:val="002A1F7E"/>
    <w:rsid w:val="002B6F50"/>
    <w:rsid w:val="002F444C"/>
    <w:rsid w:val="0036598C"/>
    <w:rsid w:val="00370507"/>
    <w:rsid w:val="00396FD6"/>
    <w:rsid w:val="003A78D5"/>
    <w:rsid w:val="004D5C3F"/>
    <w:rsid w:val="00526632"/>
    <w:rsid w:val="00535BE0"/>
    <w:rsid w:val="00540E51"/>
    <w:rsid w:val="00580327"/>
    <w:rsid w:val="006E2DF6"/>
    <w:rsid w:val="007046EB"/>
    <w:rsid w:val="007217C4"/>
    <w:rsid w:val="007242E2"/>
    <w:rsid w:val="0074025C"/>
    <w:rsid w:val="00754647"/>
    <w:rsid w:val="0079119B"/>
    <w:rsid w:val="007E0F28"/>
    <w:rsid w:val="00806959"/>
    <w:rsid w:val="008B0755"/>
    <w:rsid w:val="008D781E"/>
    <w:rsid w:val="00925679"/>
    <w:rsid w:val="00946881"/>
    <w:rsid w:val="0096689D"/>
    <w:rsid w:val="009C3F4D"/>
    <w:rsid w:val="009E651C"/>
    <w:rsid w:val="00A23090"/>
    <w:rsid w:val="00A30D79"/>
    <w:rsid w:val="00A54CC0"/>
    <w:rsid w:val="00A935C1"/>
    <w:rsid w:val="00A93BA2"/>
    <w:rsid w:val="00A95B6E"/>
    <w:rsid w:val="00AF524A"/>
    <w:rsid w:val="00B00A6E"/>
    <w:rsid w:val="00B40353"/>
    <w:rsid w:val="00B5423F"/>
    <w:rsid w:val="00B54633"/>
    <w:rsid w:val="00B91971"/>
    <w:rsid w:val="00BB1BAF"/>
    <w:rsid w:val="00D25964"/>
    <w:rsid w:val="00D27185"/>
    <w:rsid w:val="00D65A12"/>
    <w:rsid w:val="00DB5D8C"/>
    <w:rsid w:val="00E01560"/>
    <w:rsid w:val="00E32E2F"/>
    <w:rsid w:val="00E35E39"/>
    <w:rsid w:val="00F318AC"/>
    <w:rsid w:val="00FC49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88883D"/>
  <w15:chartTrackingRefBased/>
  <w15:docId w15:val="{1F89DE3E-3385-4F8F-AE4C-1D88D0D560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C0EF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C0EFD"/>
  </w:style>
  <w:style w:type="paragraph" w:styleId="Footer">
    <w:name w:val="footer"/>
    <w:basedOn w:val="Normal"/>
    <w:link w:val="FooterChar"/>
    <w:uiPriority w:val="99"/>
    <w:unhideWhenUsed/>
    <w:rsid w:val="000C0EF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C0EFD"/>
  </w:style>
  <w:style w:type="paragraph" w:styleId="ListParagraph">
    <w:name w:val="List Paragraph"/>
    <w:basedOn w:val="Normal"/>
    <w:uiPriority w:val="34"/>
    <w:qFormat/>
    <w:rsid w:val="000C0EF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styles" Target="styles.xml"/><Relationship Id="rId16" Type="http://schemas.openxmlformats.org/officeDocument/2006/relationships/header" Target="head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10</TotalTime>
  <Pages>5</Pages>
  <Words>170</Words>
  <Characters>97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chi</dc:creator>
  <cp:keywords/>
  <dc:description/>
  <cp:lastModifiedBy>Jaden Tran</cp:lastModifiedBy>
  <cp:revision>72</cp:revision>
  <dcterms:created xsi:type="dcterms:W3CDTF">2022-09-14T20:28:00Z</dcterms:created>
  <dcterms:modified xsi:type="dcterms:W3CDTF">2023-03-17T12:22:00Z</dcterms:modified>
</cp:coreProperties>
</file>